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B5788" w:rsidRDefault="00D834E7" w:rsidP="004B5788">
      <w:r>
        <w:t>Sample for R</w:t>
      </w:r>
      <w:r w:rsidR="004B5788">
        <w:t>E</w:t>
      </w:r>
      <w:r w:rsidR="004B5788">
        <w:br/>
      </w:r>
      <w:r w:rsidR="005A36B2">
        <w:t>SUMMER</w:t>
      </w:r>
      <w:r w:rsidR="008929E3">
        <w:t xml:space="preserve"> 2021</w:t>
      </w:r>
      <w:r w:rsidR="004B5788">
        <w:br/>
        <w:t>Subject: WED201c</w:t>
      </w:r>
      <w:r w:rsidR="00410977">
        <w:br/>
        <w:t>Duration: 120 minutes</w:t>
      </w:r>
    </w:p>
    <w:p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:rsidR="0088331A" w:rsidRDefault="0064525A" w:rsidP="00941969">
      <w:pPr>
        <w:pStyle w:val="ListParagraph"/>
        <w:numPr>
          <w:ilvl w:val="0"/>
          <w:numId w:val="5"/>
        </w:numPr>
      </w:pPr>
      <w:r>
        <w:t>Create css files</w:t>
      </w:r>
      <w:r w:rsidR="004B5788">
        <w:t xml:space="preserve"> and link it to the html files. </w:t>
      </w:r>
    </w:p>
    <w:p w:rsidR="00BF4F05" w:rsidRDefault="00BF4F05" w:rsidP="00941969">
      <w:pPr>
        <w:pStyle w:val="ListParagraph"/>
        <w:numPr>
          <w:ilvl w:val="0"/>
          <w:numId w:val="5"/>
        </w:numPr>
      </w:pPr>
      <w:r>
        <w:t xml:space="preserve">Create a </w:t>
      </w:r>
      <w:r w:rsidR="004274A7">
        <w:t xml:space="preserve"> javascript </w:t>
      </w:r>
      <w:r>
        <w:t xml:space="preserve">file </w:t>
      </w:r>
      <w:r w:rsidR="005336D4">
        <w:t xml:space="preserve"> and link it to the html file</w:t>
      </w:r>
      <w:r w:rsidR="0088331A">
        <w:t>.</w:t>
      </w:r>
    </w:p>
    <w:p w:rsidR="00087D2A" w:rsidRDefault="00087D2A" w:rsidP="00941969">
      <w:pPr>
        <w:pStyle w:val="ListParagraph"/>
        <w:numPr>
          <w:ilvl w:val="0"/>
          <w:numId w:val="5"/>
        </w:numPr>
      </w:pPr>
      <w:r>
        <w:t>Use html tags to create a web page.</w:t>
      </w:r>
    </w:p>
    <w:p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:rsidR="00143579" w:rsidRDefault="004B5788" w:rsidP="004B5788"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index.html”  to finish the exam.</w:t>
      </w:r>
      <w:r w:rsidR="00D9600B">
        <w:t xml:space="preserve"> </w:t>
      </w:r>
    </w:p>
    <w:p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:rsidR="00D9600B" w:rsidRDefault="0044516A" w:rsidP="004B5788">
      <w:r>
        <w:rPr>
          <w:noProof/>
        </w:rPr>
        <w:drawing>
          <wp:anchor distT="0" distB="0" distL="114300" distR="114300" simplePos="0" relativeHeight="251656192" behindDoc="0" locked="0" layoutInCell="1" allowOverlap="1" wp14:anchorId="35984020" wp14:editId="2CE0DCB3">
            <wp:simplePos x="0" y="0"/>
            <wp:positionH relativeFrom="column">
              <wp:posOffset>769620</wp:posOffset>
            </wp:positionH>
            <wp:positionV relativeFrom="paragraph">
              <wp:posOffset>33655</wp:posOffset>
            </wp:positionV>
            <wp:extent cx="4282440" cy="5235008"/>
            <wp:effectExtent l="19050" t="19050" r="22860" b="2286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h2a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2440" cy="52350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D9600B" w:rsidRDefault="00D9600B" w:rsidP="004B5788"/>
    <w:p w:rsidR="00173B3F" w:rsidRDefault="00173B3F">
      <w:pPr>
        <w:rPr>
          <w:b/>
        </w:rPr>
      </w:pPr>
      <w:r>
        <w:rPr>
          <w:b/>
        </w:rPr>
        <w:br w:type="page"/>
      </w:r>
    </w:p>
    <w:p w:rsidR="0038495D" w:rsidRDefault="0044516A">
      <w:pPr>
        <w:rPr>
          <w:b/>
        </w:rPr>
      </w:pPr>
      <w:r>
        <w:rPr>
          <w:b/>
          <w:noProof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563880</wp:posOffset>
            </wp:positionH>
            <wp:positionV relativeFrom="paragraph">
              <wp:posOffset>15240</wp:posOffset>
            </wp:positionV>
            <wp:extent cx="4823460" cy="7741920"/>
            <wp:effectExtent l="19050" t="19050" r="15240" b="1143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h2b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3460" cy="77419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8495D">
        <w:rPr>
          <w:b/>
        </w:rPr>
        <w:br w:type="page"/>
      </w:r>
    </w:p>
    <w:p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:rsidR="00D9600B" w:rsidRDefault="0044516A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57216" behindDoc="0" locked="0" layoutInCell="1" allowOverlap="1" wp14:anchorId="73E87360" wp14:editId="379F24E8">
            <wp:simplePos x="0" y="0"/>
            <wp:positionH relativeFrom="column">
              <wp:posOffset>15240</wp:posOffset>
            </wp:positionH>
            <wp:positionV relativeFrom="paragraph">
              <wp:posOffset>34925</wp:posOffset>
            </wp:positionV>
            <wp:extent cx="5814060" cy="7840980"/>
            <wp:effectExtent l="19050" t="19050" r="15240" b="2667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h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4060" cy="7840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73B3F" w:rsidRDefault="00173B3F">
      <w:pPr>
        <w:rPr>
          <w:b/>
        </w:rPr>
      </w:pPr>
      <w:r>
        <w:rPr>
          <w:b/>
        </w:rPr>
        <w:br w:type="page"/>
      </w:r>
    </w:p>
    <w:p w:rsidR="00AD08A7" w:rsidRDefault="004274A7" w:rsidP="004B5788">
      <w:pPr>
        <w:rPr>
          <w:b/>
        </w:rPr>
      </w:pPr>
      <w:r>
        <w:rPr>
          <w:b/>
        </w:rPr>
        <w:lastRenderedPageBreak/>
        <w:t>R</w:t>
      </w:r>
      <w:r w:rsidR="00AD08A7" w:rsidRPr="00AD08A7">
        <w:rPr>
          <w:b/>
        </w:rPr>
        <w:t>equired:</w:t>
      </w:r>
    </w:p>
    <w:p w:rsidR="004274A7" w:rsidRDefault="004274A7" w:rsidP="004274A7">
      <w:pPr>
        <w:pStyle w:val="ListParagraph"/>
        <w:numPr>
          <w:ilvl w:val="0"/>
          <w:numId w:val="6"/>
        </w:numPr>
      </w:pPr>
      <w:r>
        <w:t xml:space="preserve">Create a file with the name </w:t>
      </w:r>
      <w:r>
        <w:rPr>
          <w:b/>
        </w:rPr>
        <w:t>contact.html</w:t>
      </w:r>
      <w:r>
        <w:t xml:space="preserve"> and save it to </w:t>
      </w:r>
      <w:r>
        <w:rPr>
          <w:b/>
        </w:rPr>
        <w:t xml:space="preserve">Resourse folder </w:t>
      </w:r>
      <w:r>
        <w:rPr>
          <w:rStyle w:val="jlqj4b"/>
          <w:lang w:val="en"/>
        </w:rPr>
        <w:t>as shown below</w:t>
      </w:r>
      <w:r>
        <w:t>:</w:t>
      </w:r>
    </w:p>
    <w:p w:rsidR="004274A7" w:rsidRDefault="00BD0A34" w:rsidP="004274A7">
      <w:pPr>
        <w:ind w:left="1080"/>
        <w:rPr>
          <w:noProof/>
        </w:rPr>
      </w:pPr>
      <w:r>
        <w:rPr>
          <w:noProof/>
        </w:rPr>
        <w:drawing>
          <wp:anchor distT="0" distB="0" distL="114300" distR="114300" simplePos="0" relativeHeight="251655168" behindDoc="0" locked="0" layoutInCell="1" allowOverlap="1" wp14:anchorId="7140A236" wp14:editId="579BD6C5">
            <wp:simplePos x="0" y="0"/>
            <wp:positionH relativeFrom="column">
              <wp:posOffset>1198880</wp:posOffset>
            </wp:positionH>
            <wp:positionV relativeFrom="paragraph">
              <wp:posOffset>21590</wp:posOffset>
            </wp:positionV>
            <wp:extent cx="3418840" cy="18683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840" cy="18683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  <w:rPr>
          <w:noProof/>
        </w:rPr>
      </w:pPr>
    </w:p>
    <w:p w:rsidR="004274A7" w:rsidRDefault="004274A7" w:rsidP="004274A7">
      <w:pPr>
        <w:ind w:left="1080"/>
      </w:pP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index.css</w:t>
      </w:r>
      <w:r>
        <w:t xml:space="preserve"> to format the index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 xml:space="preserve">Create a file called </w:t>
      </w:r>
      <w:r>
        <w:rPr>
          <w:b/>
          <w:highlight w:val="yellow"/>
        </w:rPr>
        <w:t>stylecontact.css</w:t>
      </w:r>
      <w:r>
        <w:t xml:space="preserve"> to format the contact.html page and save it to the </w:t>
      </w:r>
      <w:r>
        <w:rPr>
          <w:b/>
        </w:rPr>
        <w:t>Resource folder</w:t>
      </w:r>
      <w:r>
        <w:t>.</w:t>
      </w:r>
    </w:p>
    <w:p w:rsidR="004274A7" w:rsidRDefault="004274A7" w:rsidP="004274A7">
      <w:pPr>
        <w:pStyle w:val="ListParagraph"/>
        <w:numPr>
          <w:ilvl w:val="0"/>
          <w:numId w:val="1"/>
        </w:numPr>
      </w:pPr>
      <w:r>
        <w:t>Create a file called “</w:t>
      </w:r>
      <w:r>
        <w:rPr>
          <w:b/>
          <w:highlight w:val="yellow"/>
        </w:rPr>
        <w:t>mycode.js</w:t>
      </w:r>
      <w:r>
        <w:t xml:space="preserve">” and save it to the </w:t>
      </w:r>
      <w:r>
        <w:rPr>
          <w:b/>
        </w:rPr>
        <w:t xml:space="preserve">Resource folder. </w:t>
      </w:r>
      <w:r>
        <w:t xml:space="preserve">You must link this file to the  contact.html page. </w:t>
      </w:r>
    </w:p>
    <w:p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:rsidR="005336D4" w:rsidRDefault="005336D4" w:rsidP="005336D4">
      <w:pPr>
        <w:pStyle w:val="ListParagraph"/>
        <w:numPr>
          <w:ilvl w:val="0"/>
          <w:numId w:val="8"/>
        </w:numPr>
        <w:rPr>
          <w:b/>
        </w:rPr>
      </w:pPr>
      <w:r w:rsidRPr="00086B4C">
        <w:rPr>
          <w:b/>
        </w:rPr>
        <w:t xml:space="preserve">Add html tags [2.5 marks]       </w:t>
      </w:r>
    </w:p>
    <w:p w:rsidR="005336D4" w:rsidRPr="00086B4C" w:rsidRDefault="005336D4" w:rsidP="005336D4">
      <w:pPr>
        <w:pStyle w:val="ListParagraph"/>
        <w:rPr>
          <w:b/>
        </w:rPr>
      </w:pPr>
    </w:p>
    <w:p w:rsidR="005336D4" w:rsidRDefault="005336D4" w:rsidP="005336D4">
      <w:pPr>
        <w:pStyle w:val="ListParagraph"/>
        <w:numPr>
          <w:ilvl w:val="0"/>
          <w:numId w:val="3"/>
        </w:numPr>
        <w:ind w:left="1080"/>
      </w:pPr>
      <w:r>
        <w:t>Use tags div, label, input to create contact.html page[1.5 points].</w:t>
      </w:r>
    </w:p>
    <w:p w:rsidR="005336D4" w:rsidRDefault="005336D4" w:rsidP="005336D4">
      <w:pPr>
        <w:pStyle w:val="ListParagraph"/>
        <w:numPr>
          <w:ilvl w:val="0"/>
          <w:numId w:val="3"/>
        </w:numPr>
        <w:ind w:left="1080"/>
      </w:pPr>
      <w:r w:rsidRPr="00421828">
        <w:t>Create a link for the contact menu to open the contact.html page</w:t>
      </w:r>
      <w:r>
        <w:t xml:space="preserve"> [0.5 points].</w:t>
      </w:r>
    </w:p>
    <w:p w:rsidR="005336D4" w:rsidRDefault="005336D4" w:rsidP="004910C0">
      <w:pPr>
        <w:pStyle w:val="ListParagraph"/>
        <w:numPr>
          <w:ilvl w:val="0"/>
          <w:numId w:val="3"/>
        </w:numPr>
        <w:ind w:left="1080"/>
      </w:pPr>
      <w:r w:rsidRPr="005A23F3">
        <w:t>Embed css and js files in their respect</w:t>
      </w:r>
      <w:r>
        <w:t>ive pages [0.5 points].</w:t>
      </w:r>
    </w:p>
    <w:p w:rsidR="005336D4" w:rsidRPr="005336D4" w:rsidRDefault="005336D4" w:rsidP="005336D4">
      <w:pPr>
        <w:pStyle w:val="ListParagraph"/>
        <w:ind w:left="1080"/>
      </w:pPr>
    </w:p>
    <w:p w:rsidR="00BF4F05" w:rsidRDefault="0088331A" w:rsidP="005336D4">
      <w:pPr>
        <w:pStyle w:val="ListParagraph"/>
        <w:numPr>
          <w:ilvl w:val="0"/>
          <w:numId w:val="8"/>
        </w:numPr>
        <w:rPr>
          <w:b/>
        </w:rPr>
      </w:pPr>
      <w:r>
        <w:rPr>
          <w:b/>
        </w:rPr>
        <w:t>C</w:t>
      </w:r>
      <w:r w:rsidR="005336D4">
        <w:rPr>
          <w:b/>
        </w:rPr>
        <w:t>SS  [ 6</w:t>
      </w:r>
      <w:r w:rsidR="00BF4F05">
        <w:rPr>
          <w:b/>
        </w:rPr>
        <w:t xml:space="preserve"> marks]</w:t>
      </w:r>
    </w:p>
    <w:p w:rsidR="001F6B46" w:rsidRDefault="000A145A" w:rsidP="000A145A">
      <w:pPr>
        <w:pStyle w:val="ListParagraph"/>
        <w:numPr>
          <w:ilvl w:val="0"/>
          <w:numId w:val="3"/>
        </w:numPr>
        <w:spacing w:line="360" w:lineRule="auto"/>
      </w:pPr>
      <w:r w:rsidRPr="000A145A">
        <w:t>Use css box</w:t>
      </w:r>
      <w:r w:rsidR="005336D4">
        <w:t>-shadow to create</w:t>
      </w:r>
      <w:r>
        <w:t xml:space="preserve"> shadows on divs [1</w:t>
      </w:r>
      <w:r w:rsidR="001F6B46">
        <w:t xml:space="preserve"> points].</w:t>
      </w:r>
    </w:p>
    <w:p w:rsidR="00DA763A" w:rsidRDefault="00C860A9" w:rsidP="00C172C5">
      <w:pPr>
        <w:pStyle w:val="ListParagraph"/>
        <w:numPr>
          <w:ilvl w:val="0"/>
          <w:numId w:val="3"/>
        </w:numPr>
        <w:spacing w:line="360" w:lineRule="auto"/>
      </w:pPr>
      <w:r>
        <w:t>Use margin</w:t>
      </w:r>
      <w:r w:rsidR="00DA763A" w:rsidRPr="00DA763A">
        <w:t xml:space="preserve"> and padding to create the right spacing for the content</w:t>
      </w:r>
      <w:r w:rsidR="00476ED8">
        <w:t xml:space="preserve"> [1 points].</w:t>
      </w:r>
    </w:p>
    <w:p w:rsidR="00476ED8" w:rsidRDefault="00476ED8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width, height to format images as shown above</w:t>
      </w:r>
      <w:r>
        <w:t xml:space="preserve"> [1 points].</w:t>
      </w:r>
    </w:p>
    <w:p w:rsidR="00F76A3C" w:rsidRDefault="00F76A3C" w:rsidP="00C172C5">
      <w:pPr>
        <w:pStyle w:val="ListParagraph"/>
        <w:numPr>
          <w:ilvl w:val="0"/>
          <w:numId w:val="3"/>
        </w:numPr>
        <w:spacing w:line="360" w:lineRule="auto"/>
      </w:pPr>
      <w:r w:rsidRPr="00476ED8">
        <w:t>Use color, list-style-type</w:t>
      </w:r>
      <w:r w:rsidR="000A145A">
        <w:t>,background-color…</w:t>
      </w:r>
      <w:r w:rsidRPr="00476ED8">
        <w:t xml:space="preserve"> to format the content</w:t>
      </w:r>
      <w:r>
        <w:t xml:space="preserve"> [1 points].</w:t>
      </w:r>
    </w:p>
    <w:p w:rsidR="00803354" w:rsidRDefault="00803354" w:rsidP="00C172C5">
      <w:pPr>
        <w:pStyle w:val="ListParagraph"/>
        <w:numPr>
          <w:ilvl w:val="0"/>
          <w:numId w:val="3"/>
        </w:numPr>
        <w:spacing w:line="360" w:lineRule="auto"/>
      </w:pPr>
      <w:r>
        <w:t>Use border-radius</w:t>
      </w:r>
      <w:r w:rsidR="00CC5943">
        <w:t xml:space="preserve"> and t</w:t>
      </w:r>
      <w:r w:rsidR="000A145A">
        <w:t xml:space="preserve">ext-align to round for the content </w:t>
      </w:r>
      <w:r w:rsidR="00D053AF">
        <w:t>[1 points]</w:t>
      </w:r>
      <w:r>
        <w:t>.</w:t>
      </w:r>
    </w:p>
    <w:p w:rsidR="000A145A" w:rsidRDefault="000A145A" w:rsidP="000A145A">
      <w:pPr>
        <w:pStyle w:val="ListParagraph"/>
        <w:numPr>
          <w:ilvl w:val="0"/>
          <w:numId w:val="3"/>
        </w:numPr>
        <w:spacing w:line="360" w:lineRule="auto"/>
      </w:pPr>
      <w:r>
        <w:t xml:space="preserve">Use </w:t>
      </w:r>
      <w:r w:rsidRPr="000A145A">
        <w:t>width, height</w:t>
      </w:r>
      <w:r>
        <w:t>, inline-block…</w:t>
      </w:r>
      <w:r w:rsidRPr="000A145A">
        <w:t xml:space="preserve"> to format the content of contact.html page</w:t>
      </w:r>
      <w:r>
        <w:t xml:space="preserve"> [1 points].</w:t>
      </w:r>
    </w:p>
    <w:p w:rsidR="001F6B46" w:rsidRDefault="001F6B46" w:rsidP="001F6B46">
      <w:pPr>
        <w:pStyle w:val="ListParagraph"/>
      </w:pPr>
    </w:p>
    <w:p w:rsidR="005336D4" w:rsidRDefault="005336D4">
      <w:pPr>
        <w:rPr>
          <w:b/>
        </w:rPr>
      </w:pPr>
      <w:r>
        <w:rPr>
          <w:b/>
        </w:rPr>
        <w:br w:type="page"/>
      </w:r>
    </w:p>
    <w:p w:rsidR="00BF4F05" w:rsidRPr="005336D4" w:rsidRDefault="005336D4" w:rsidP="005336D4">
      <w:pPr>
        <w:pStyle w:val="ListParagraph"/>
        <w:numPr>
          <w:ilvl w:val="0"/>
          <w:numId w:val="8"/>
        </w:numPr>
        <w:rPr>
          <w:b/>
        </w:rPr>
      </w:pPr>
      <w:r w:rsidRPr="005336D4">
        <w:rPr>
          <w:b/>
        </w:rPr>
        <w:lastRenderedPageBreak/>
        <w:t>Javascript [1.5</w:t>
      </w:r>
      <w:r w:rsidR="00AE6BEB" w:rsidRPr="005336D4">
        <w:rPr>
          <w:b/>
        </w:rPr>
        <w:t xml:space="preserve"> </w:t>
      </w:r>
      <w:r w:rsidR="00BF4F05" w:rsidRPr="005336D4">
        <w:rPr>
          <w:b/>
        </w:rPr>
        <w:t>marks]</w:t>
      </w:r>
    </w:p>
    <w:p w:rsidR="002F2E99" w:rsidRDefault="002F2E99" w:rsidP="002F2E99">
      <w:pPr>
        <w:pStyle w:val="ListParagraph"/>
        <w:numPr>
          <w:ilvl w:val="0"/>
          <w:numId w:val="3"/>
        </w:numPr>
      </w:pPr>
      <w:r>
        <w:t xml:space="preserve">In file mycode.js,  you must </w:t>
      </w:r>
      <w:r>
        <w:rPr>
          <w:b/>
        </w:rPr>
        <w:t>create  function</w:t>
      </w:r>
      <w:r w:rsidR="002829F0">
        <w:rPr>
          <w:b/>
        </w:rPr>
        <w:t xml:space="preserve"> with name CheckData() </w:t>
      </w:r>
      <w:r>
        <w:t xml:space="preserve"> base on description:</w:t>
      </w:r>
    </w:p>
    <w:p w:rsidR="00C172C5" w:rsidRDefault="002829F0" w:rsidP="00011CD3">
      <w:pPr>
        <w:pStyle w:val="ListParagraph"/>
        <w:numPr>
          <w:ilvl w:val="0"/>
          <w:numId w:val="9"/>
        </w:numPr>
      </w:pPr>
      <w:r w:rsidRPr="002829F0">
        <w:t xml:space="preserve">When the user clicks on the </w:t>
      </w:r>
      <w:r w:rsidR="00182606">
        <w:t>Book Now button</w:t>
      </w:r>
      <w:r w:rsidRPr="002829F0">
        <w:t xml:space="preserve">, check the following information: Tour, Your Name, </w:t>
      </w:r>
      <w:r>
        <w:t xml:space="preserve">Phone and </w:t>
      </w:r>
      <w:r w:rsidRPr="002829F0">
        <w:t>Number of Travelers</w:t>
      </w:r>
      <w:r w:rsidR="00892DA1">
        <w:t xml:space="preserve"> are not empty</w:t>
      </w:r>
      <w:r>
        <w:t>.</w:t>
      </w:r>
      <w:r w:rsidR="00892DA1">
        <w:t xml:space="preserve"> </w:t>
      </w:r>
      <w:r w:rsidRPr="002829F0">
        <w:t xml:space="preserve">If the user </w:t>
      </w:r>
      <w:r>
        <w:t xml:space="preserve">enters missing information, the </w:t>
      </w:r>
      <w:r w:rsidRPr="002829F0">
        <w:t>corresponding message dialog box is displayed</w:t>
      </w:r>
      <w:r w:rsidR="002F203E">
        <w:t xml:space="preserve"> </w:t>
      </w:r>
      <w:r w:rsidR="00011CD3">
        <w:t xml:space="preserve"> </w:t>
      </w:r>
      <w:r w:rsidR="002F203E">
        <w:t>[1</w:t>
      </w:r>
      <w:r>
        <w:t xml:space="preserve"> points].</w:t>
      </w:r>
    </w:p>
    <w:p w:rsidR="002F203E" w:rsidRDefault="002F203E" w:rsidP="005336D4">
      <w:pPr>
        <w:pStyle w:val="ListParagraph"/>
        <w:numPr>
          <w:ilvl w:val="0"/>
          <w:numId w:val="9"/>
        </w:numPr>
      </w:pPr>
      <w:r w:rsidRPr="002F203E">
        <w:t xml:space="preserve">If the </w:t>
      </w:r>
      <w:r>
        <w:t>user fills in the information, the</w:t>
      </w:r>
      <w:r w:rsidRPr="002F203E">
        <w:t xml:space="preserve"> </w:t>
      </w:r>
      <w:r w:rsidRPr="002829F0">
        <w:t xml:space="preserve">message dialog </w:t>
      </w:r>
      <w:r w:rsidRPr="002F203E">
        <w:t>box with the content "Welcome to book a tour" is displayed</w:t>
      </w:r>
      <w:r>
        <w:t xml:space="preserve"> [0.5 points].</w:t>
      </w:r>
    </w:p>
    <w:p w:rsidR="00011CD3" w:rsidRDefault="00011CD3" w:rsidP="005336D4">
      <w:pPr>
        <w:pStyle w:val="ListParagraph"/>
        <w:numPr>
          <w:ilvl w:val="0"/>
          <w:numId w:val="9"/>
        </w:numPr>
      </w:pPr>
      <w:r>
        <w:t>Example:</w:t>
      </w:r>
    </w:p>
    <w:p w:rsidR="00C172C5" w:rsidRDefault="002829F0" w:rsidP="00C172C5">
      <w:bookmarkStart w:id="0" w:name="_GoBack"/>
      <w:bookmarkEnd w:id="0"/>
      <w:r>
        <w:rPr>
          <w:noProof/>
        </w:rPr>
        <w:drawing>
          <wp:anchor distT="0" distB="0" distL="114300" distR="114300" simplePos="0" relativeHeight="251654144" behindDoc="0" locked="0" layoutInCell="1" allowOverlap="1" wp14:anchorId="112C168B" wp14:editId="63697DE1">
            <wp:simplePos x="0" y="0"/>
            <wp:positionH relativeFrom="column">
              <wp:posOffset>1097280</wp:posOffset>
            </wp:positionH>
            <wp:positionV relativeFrom="paragraph">
              <wp:posOffset>86995</wp:posOffset>
            </wp:positionV>
            <wp:extent cx="3563836" cy="1947545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3836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172C5" w:rsidRDefault="00C172C5" w:rsidP="00C172C5"/>
    <w:p w:rsidR="00C172C5" w:rsidRDefault="00C172C5" w:rsidP="00C172C5"/>
    <w:p w:rsidR="00C172C5" w:rsidRDefault="00C172C5" w:rsidP="00C172C5"/>
    <w:p w:rsidR="00C172C5" w:rsidRDefault="00C172C5" w:rsidP="00C172C5"/>
    <w:p w:rsidR="00D81D72" w:rsidRPr="00367B6F" w:rsidRDefault="00D81D72" w:rsidP="005944FB">
      <w:pPr>
        <w:pStyle w:val="ListParagraph"/>
        <w:ind w:left="0"/>
        <w:jc w:val="center"/>
        <w:rPr>
          <w:b/>
        </w:rPr>
      </w:pPr>
      <w:r>
        <w:tab/>
      </w:r>
      <w:r w:rsidRPr="00367B6F">
        <w:rPr>
          <w:b/>
        </w:rPr>
        <w:t>The end</w:t>
      </w:r>
    </w:p>
    <w:p w:rsidR="00655310" w:rsidRDefault="00182606" w:rsidP="00D81D72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2677160</wp:posOffset>
                </wp:positionH>
                <wp:positionV relativeFrom="paragraph">
                  <wp:posOffset>246380</wp:posOffset>
                </wp:positionV>
                <wp:extent cx="233680" cy="335280"/>
                <wp:effectExtent l="19050" t="0" r="13970" b="45720"/>
                <wp:wrapNone/>
                <wp:docPr id="3" name="Down Arrow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680" cy="335280"/>
                        </a:xfrm>
                        <a:prstGeom prst="downArrow">
                          <a:avLst/>
                        </a:prstGeom>
                        <a:solidFill>
                          <a:schemeClr val="accent6">
                            <a:lumMod val="75000"/>
                          </a:schemeClr>
                        </a:solidFill>
                        <a:ln>
                          <a:solidFill>
                            <a:schemeClr val="accent5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64A9C335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Down Arrow 3" o:spid="_x0000_s1026" type="#_x0000_t67" style="position:absolute;margin-left:210.8pt;margin-top:19.4pt;width:18.4pt;height:26.4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" adj="14073" fillcolor="#e36c0a [2409]" strokecolor="#92cddc [1944]" strokeweight="2pt"/>
            </w:pict>
          </mc:Fallback>
        </mc:AlternateContent>
      </w:r>
    </w:p>
    <w:p w:rsidR="002829F0" w:rsidRDefault="002829F0" w:rsidP="00D81D72"/>
    <w:p w:rsidR="002829F0" w:rsidRDefault="002829F0" w:rsidP="00D81D72"/>
    <w:p w:rsidR="002829F0" w:rsidRDefault="00011CD3" w:rsidP="00D81D72">
      <w:r>
        <w:rPr>
          <w:noProof/>
        </w:rPr>
        <w:drawing>
          <wp:anchor distT="0" distB="0" distL="114300" distR="114300" simplePos="0" relativeHeight="251661824" behindDoc="0" locked="0" layoutInCell="1" allowOverlap="1" wp14:anchorId="3DC75A28" wp14:editId="23DA7372">
            <wp:simplePos x="0" y="0"/>
            <wp:positionH relativeFrom="column">
              <wp:posOffset>2989141</wp:posOffset>
            </wp:positionH>
            <wp:positionV relativeFrom="paragraph">
              <wp:posOffset>22909</wp:posOffset>
            </wp:positionV>
            <wp:extent cx="2162218" cy="1334135"/>
            <wp:effectExtent l="0" t="0" r="9525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218" cy="1334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728" behindDoc="0" locked="0" layoutInCell="1" allowOverlap="1" wp14:anchorId="0A835335" wp14:editId="6B1BE07C">
            <wp:simplePos x="0" y="0"/>
            <wp:positionH relativeFrom="column">
              <wp:posOffset>574382</wp:posOffset>
            </wp:positionH>
            <wp:positionV relativeFrom="paragraph">
              <wp:posOffset>31652</wp:posOffset>
            </wp:positionV>
            <wp:extent cx="2116015" cy="1334717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6015" cy="133471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2829F0" w:rsidRDefault="002829F0" w:rsidP="00D81D72"/>
    <w:p w:rsidR="002829F0" w:rsidRDefault="002829F0" w:rsidP="00D81D72"/>
    <w:p w:rsidR="002829F0" w:rsidRDefault="002829F0" w:rsidP="00D81D72"/>
    <w:p w:rsidR="002829F0" w:rsidRDefault="002829F0" w:rsidP="00D81D72"/>
    <w:p w:rsidR="002829F0" w:rsidRDefault="002829F0" w:rsidP="00D81D72"/>
    <w:p w:rsidR="002829F0" w:rsidRDefault="002829F0" w:rsidP="00D81D72"/>
    <w:p w:rsidR="002829F0" w:rsidRDefault="002829F0" w:rsidP="00D81D72"/>
    <w:p w:rsidR="002829F0" w:rsidRDefault="002829F0" w:rsidP="00D81D72"/>
    <w:p w:rsidR="002829F0" w:rsidRPr="002829F0" w:rsidRDefault="002829F0" w:rsidP="002829F0">
      <w:pPr>
        <w:jc w:val="center"/>
        <w:rPr>
          <w:b/>
        </w:rPr>
      </w:pPr>
      <w:r w:rsidRPr="002829F0">
        <w:rPr>
          <w:b/>
        </w:rPr>
        <w:t>--The End--</w:t>
      </w:r>
    </w:p>
    <w:sectPr w:rsidR="002829F0" w:rsidRPr="002829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23591"/>
    <w:multiLevelType w:val="hybridMultilevel"/>
    <w:tmpl w:val="A4D2B9FE"/>
    <w:lvl w:ilvl="0" w:tplc="677A50AE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78412F"/>
    <w:multiLevelType w:val="hybridMultilevel"/>
    <w:tmpl w:val="C21E8E2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F551F"/>
    <w:multiLevelType w:val="hybridMultilevel"/>
    <w:tmpl w:val="E77E83A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6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wUAlOIzoywAAAA="/>
  </w:docVars>
  <w:rsids>
    <w:rsidRoot w:val="004B5788"/>
    <w:rsid w:val="00011CD3"/>
    <w:rsid w:val="00054A1A"/>
    <w:rsid w:val="00087D2A"/>
    <w:rsid w:val="000A145A"/>
    <w:rsid w:val="000E1AEF"/>
    <w:rsid w:val="000E3410"/>
    <w:rsid w:val="00143579"/>
    <w:rsid w:val="00170025"/>
    <w:rsid w:val="00172355"/>
    <w:rsid w:val="00173B3F"/>
    <w:rsid w:val="00182606"/>
    <w:rsid w:val="001B0574"/>
    <w:rsid w:val="001F6B46"/>
    <w:rsid w:val="002829F0"/>
    <w:rsid w:val="0029582D"/>
    <w:rsid w:val="002F11AC"/>
    <w:rsid w:val="002F203E"/>
    <w:rsid w:val="002F2E99"/>
    <w:rsid w:val="00303DE1"/>
    <w:rsid w:val="00367B6F"/>
    <w:rsid w:val="003744C7"/>
    <w:rsid w:val="0038495D"/>
    <w:rsid w:val="003A05E3"/>
    <w:rsid w:val="003B612C"/>
    <w:rsid w:val="003D0211"/>
    <w:rsid w:val="003D71D9"/>
    <w:rsid w:val="00410977"/>
    <w:rsid w:val="004274A7"/>
    <w:rsid w:val="004427BD"/>
    <w:rsid w:val="0044516A"/>
    <w:rsid w:val="00476ED8"/>
    <w:rsid w:val="004910C0"/>
    <w:rsid w:val="004B5788"/>
    <w:rsid w:val="004D1A09"/>
    <w:rsid w:val="00513716"/>
    <w:rsid w:val="00515E0E"/>
    <w:rsid w:val="005336D4"/>
    <w:rsid w:val="00591A83"/>
    <w:rsid w:val="005944FB"/>
    <w:rsid w:val="005A36B2"/>
    <w:rsid w:val="005C7105"/>
    <w:rsid w:val="005D1B0F"/>
    <w:rsid w:val="005E7EA3"/>
    <w:rsid w:val="0064525A"/>
    <w:rsid w:val="00655310"/>
    <w:rsid w:val="00663983"/>
    <w:rsid w:val="006C1B65"/>
    <w:rsid w:val="006C7907"/>
    <w:rsid w:val="006E6888"/>
    <w:rsid w:val="00717C65"/>
    <w:rsid w:val="0075167F"/>
    <w:rsid w:val="00803354"/>
    <w:rsid w:val="0088331A"/>
    <w:rsid w:val="008929E3"/>
    <w:rsid w:val="00892DA1"/>
    <w:rsid w:val="0090176D"/>
    <w:rsid w:val="00963C46"/>
    <w:rsid w:val="00990DEE"/>
    <w:rsid w:val="009A153E"/>
    <w:rsid w:val="009C7B3F"/>
    <w:rsid w:val="00A379A7"/>
    <w:rsid w:val="00AD08A7"/>
    <w:rsid w:val="00AE6BEB"/>
    <w:rsid w:val="00B3747D"/>
    <w:rsid w:val="00BA06A8"/>
    <w:rsid w:val="00BB2F1C"/>
    <w:rsid w:val="00BD0A34"/>
    <w:rsid w:val="00BF4F05"/>
    <w:rsid w:val="00C172C5"/>
    <w:rsid w:val="00C860A9"/>
    <w:rsid w:val="00C9396F"/>
    <w:rsid w:val="00CC1C5D"/>
    <w:rsid w:val="00CC5943"/>
    <w:rsid w:val="00D053AF"/>
    <w:rsid w:val="00D26A50"/>
    <w:rsid w:val="00D81D72"/>
    <w:rsid w:val="00D834E7"/>
    <w:rsid w:val="00D9600B"/>
    <w:rsid w:val="00DA763A"/>
    <w:rsid w:val="00E211BA"/>
    <w:rsid w:val="00EA6C7F"/>
    <w:rsid w:val="00F358DB"/>
    <w:rsid w:val="00F76A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7EE24"/>
  <w15:docId w15:val="{D20F7B60-07E0-48AB-88AE-66DBAC31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jlqj4b">
    <w:name w:val="jlqj4b"/>
    <w:basedOn w:val="DefaultParagraphFont"/>
    <w:rsid w:val="00427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8</TotalTime>
  <Pages>5</Pages>
  <Words>314</Words>
  <Characters>179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Nguyen Tri Thong (FE FPTU HCM)</cp:lastModifiedBy>
  <cp:revision>69</cp:revision>
  <dcterms:created xsi:type="dcterms:W3CDTF">2019-12-05T13:01:00Z</dcterms:created>
  <dcterms:modified xsi:type="dcterms:W3CDTF">2021-06-19T02:02:00Z</dcterms:modified>
</cp:coreProperties>
</file>